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0612D762" w:rsidR="0098520B" w:rsidRDefault="0098520B" w:rsidP="0098520B">
      <w:pPr>
        <w:spacing w:after="0"/>
      </w:pPr>
    </w:p>
    <w:p w14:paraId="51575044" w14:textId="7D9AB74C" w:rsidR="000F0903" w:rsidRPr="00B3690F" w:rsidRDefault="00F93F63" w:rsidP="5C25F3B0">
      <w:pPr>
        <w:pStyle w:val="Heading1"/>
        <w:rPr>
          <w:rFonts w:asciiTheme="majorHAnsi" w:hAnsiTheme="majorHAnsi"/>
        </w:rPr>
      </w:pPr>
      <w:proofErr w:type="spellStart"/>
      <w:r>
        <w:rPr>
          <w:rFonts w:asciiTheme="majorHAnsi" w:hAnsiTheme="majorHAnsi"/>
          <w:color w:val="DE3518" w:themeColor="text1"/>
          <w:spacing w:val="-10"/>
          <w:kern w:val="28"/>
          <w:sz w:val="56"/>
          <w:szCs w:val="56"/>
        </w:rPr>
        <w:t>Wk</w:t>
      </w:r>
      <w:proofErr w:type="spellEnd"/>
      <w:r>
        <w:rPr>
          <w:rFonts w:asciiTheme="majorHAnsi" w:hAnsiTheme="majorHAnsi"/>
          <w:color w:val="DE3518" w:themeColor="text1"/>
          <w:spacing w:val="-10"/>
          <w:kern w:val="28"/>
          <w:sz w:val="56"/>
          <w:szCs w:val="56"/>
        </w:rPr>
        <w:t xml:space="preserve"> 4 – Apply: Project Plan</w:t>
      </w:r>
    </w:p>
    <w:p w14:paraId="467DC032" w14:textId="2B7D4E47" w:rsidR="001430B0" w:rsidRPr="001430B0" w:rsidRDefault="00B56115" w:rsidP="001430B0">
      <w:pPr>
        <w:pStyle w:val="Heading2"/>
      </w:pPr>
      <w:r>
        <w:t>Project Title:</w:t>
      </w:r>
      <w:r w:rsidR="001430B0">
        <w:t xml:space="preserve"> </w:t>
      </w:r>
    </w:p>
    <w:p w14:paraId="1A915080" w14:textId="34D8401D" w:rsidR="73BAE4F4" w:rsidRDefault="001430B0" w:rsidP="352CDC95">
      <w:pPr>
        <w:pStyle w:val="Heading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ject Objectives:</w:t>
      </w:r>
    </w:p>
    <w:p w14:paraId="6720663C" w14:textId="76D55A78" w:rsidR="001430B0" w:rsidRPr="006558F4" w:rsidRDefault="00C553BA" w:rsidP="0BC9B5D9">
      <w:pPr>
        <w:pStyle w:val="ListParagraph"/>
        <w:numPr>
          <w:ilvl w:val="0"/>
          <w:numId w:val="21"/>
        </w:numPr>
        <w:rPr>
          <w:i/>
          <w:iCs/>
        </w:rPr>
      </w:pPr>
      <w:r w:rsidRPr="0BC9B5D9">
        <w:rPr>
          <w:i/>
          <w:iCs/>
        </w:rPr>
        <w:t>List project objective</w:t>
      </w:r>
    </w:p>
    <w:p w14:paraId="71FCA57A" w14:textId="430C4EFC" w:rsidR="00C553BA" w:rsidRPr="00C553BA" w:rsidRDefault="00C553BA" w:rsidP="01A39741">
      <w:pPr>
        <w:pStyle w:val="ListParagraph"/>
        <w:numPr>
          <w:ilvl w:val="0"/>
          <w:numId w:val="21"/>
        </w:numPr>
        <w:rPr>
          <w:i/>
          <w:iCs/>
        </w:rPr>
      </w:pPr>
      <w:r w:rsidRPr="01A39741">
        <w:rPr>
          <w:i/>
          <w:iCs/>
        </w:rPr>
        <w:t>List project objective</w:t>
      </w:r>
    </w:p>
    <w:p w14:paraId="4A3EF675" w14:textId="7415C8A5" w:rsidR="00C553BA" w:rsidRPr="00C553BA" w:rsidRDefault="00C553BA" w:rsidP="01A39741">
      <w:pPr>
        <w:pStyle w:val="ListParagraph"/>
        <w:numPr>
          <w:ilvl w:val="0"/>
          <w:numId w:val="21"/>
        </w:numPr>
        <w:rPr>
          <w:i/>
          <w:iCs/>
        </w:rPr>
      </w:pPr>
      <w:r w:rsidRPr="01A39741">
        <w:rPr>
          <w:i/>
          <w:iCs/>
        </w:rPr>
        <w:t>List project objective</w:t>
      </w:r>
    </w:p>
    <w:p w14:paraId="1F46C961" w14:textId="77777777" w:rsidR="001430B0" w:rsidRPr="001430B0" w:rsidRDefault="001430B0" w:rsidP="001430B0"/>
    <w:tbl>
      <w:tblPr>
        <w:tblStyle w:val="TableGrid"/>
        <w:tblW w:w="953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Project Plan table"/>
      </w:tblPr>
      <w:tblGrid>
        <w:gridCol w:w="4135"/>
        <w:gridCol w:w="2790"/>
        <w:gridCol w:w="2610"/>
      </w:tblGrid>
      <w:tr w:rsidR="00F93F63" w:rsidRPr="00B56115" w14:paraId="11522830" w14:textId="77777777" w:rsidTr="00F93F63">
        <w:trPr>
          <w:tblHeader/>
        </w:trPr>
        <w:tc>
          <w:tcPr>
            <w:tcW w:w="4135" w:type="dxa"/>
            <w:shd w:val="clear" w:color="auto" w:fill="EDEDED" w:themeFill="accent5"/>
            <w:vAlign w:val="center"/>
          </w:tcPr>
          <w:p w14:paraId="4FAED3C7" w14:textId="5DDFD5A2" w:rsidR="00F93F63" w:rsidRPr="00B56115" w:rsidRDefault="00F93F63" w:rsidP="002901D9">
            <w:pPr>
              <w:spacing w:after="0"/>
              <w:jc w:val="center"/>
              <w:rPr>
                <w:b/>
                <w:bCs/>
              </w:rPr>
            </w:pPr>
            <w:bookmarkStart w:id="0" w:name="TableColumn01"/>
            <w:bookmarkEnd w:id="0"/>
            <w:r w:rsidRPr="00B56115">
              <w:rPr>
                <w:b/>
                <w:bCs/>
              </w:rPr>
              <w:t>Operational Step</w:t>
            </w:r>
          </w:p>
        </w:tc>
        <w:tc>
          <w:tcPr>
            <w:tcW w:w="2790" w:type="dxa"/>
            <w:shd w:val="clear" w:color="auto" w:fill="EDEDED" w:themeFill="accent5"/>
            <w:vAlign w:val="center"/>
          </w:tcPr>
          <w:p w14:paraId="00FF5F80" w14:textId="4D2316E2" w:rsidR="00F93F63" w:rsidRPr="00B56115" w:rsidRDefault="00F93F63" w:rsidP="002901D9">
            <w:pPr>
              <w:spacing w:after="0"/>
              <w:jc w:val="center"/>
              <w:rPr>
                <w:b/>
                <w:bCs/>
              </w:rPr>
            </w:pPr>
            <w:r w:rsidRPr="00B56115">
              <w:rPr>
                <w:b/>
                <w:bCs/>
              </w:rPr>
              <w:t>Responsible Person</w:t>
            </w:r>
          </w:p>
        </w:tc>
        <w:tc>
          <w:tcPr>
            <w:tcW w:w="2610" w:type="dxa"/>
            <w:shd w:val="clear" w:color="auto" w:fill="EDEDED" w:themeFill="accent5"/>
            <w:vAlign w:val="center"/>
          </w:tcPr>
          <w:p w14:paraId="5FFF5BAF" w14:textId="061F21FA" w:rsidR="00F93F63" w:rsidRPr="00B56115" w:rsidRDefault="00F93F63" w:rsidP="002901D9">
            <w:pPr>
              <w:spacing w:after="0"/>
              <w:jc w:val="center"/>
              <w:rPr>
                <w:b/>
                <w:bCs/>
              </w:rPr>
            </w:pPr>
            <w:r w:rsidRPr="00B56115">
              <w:rPr>
                <w:b/>
                <w:bCs/>
              </w:rPr>
              <w:t>Timeline</w:t>
            </w:r>
          </w:p>
        </w:tc>
      </w:tr>
      <w:tr w:rsidR="00F93F63" w:rsidRPr="00776416" w14:paraId="7A95B600" w14:textId="77777777" w:rsidTr="00F93F63">
        <w:tc>
          <w:tcPr>
            <w:tcW w:w="4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0AB87619" w:rsidR="00F93F63" w:rsidRPr="00C12D77" w:rsidRDefault="00F93F63" w:rsidP="6F575A5F">
            <w:pPr>
              <w:pStyle w:val="TableText"/>
              <w:rPr>
                <w:rFonts w:cs="Arial"/>
              </w:rPr>
            </w:pP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65433184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38F13" w14:textId="208FE246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</w:tr>
      <w:tr w:rsidR="00F93F63" w:rsidRPr="00776416" w14:paraId="0F44EEE1" w14:textId="77777777" w:rsidTr="00F93F63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2682006A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38B14E" w14:textId="68F18AB3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F6F4EB" w14:textId="263AE37A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</w:tr>
      <w:tr w:rsidR="00F93F63" w:rsidRPr="00776416" w14:paraId="71CC248C" w14:textId="77777777" w:rsidTr="00F93F63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CD7D9" w14:textId="27E3183A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417CD1" w14:textId="050E9953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5E47B9" w14:textId="1102CC51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</w:tr>
      <w:tr w:rsidR="00F93F63" w:rsidRPr="00776416" w14:paraId="18444754" w14:textId="77777777" w:rsidTr="00F93F63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A30D90" w14:textId="3C2CD11F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4C2D25" w14:textId="62AE6D23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6CCA7F" w14:textId="429D9470" w:rsidR="00F93F63" w:rsidRPr="00776416" w:rsidRDefault="00F93F63" w:rsidP="6F575A5F">
            <w:pPr>
              <w:spacing w:after="0"/>
              <w:rPr>
                <w:rFonts w:cs="Arial"/>
              </w:rPr>
            </w:pP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671E3752" w14:textId="77777777" w:rsidR="00B179E8" w:rsidRPr="006558F4" w:rsidRDefault="00B179E8" w:rsidP="006558F4">
      <w:pPr>
        <w:pStyle w:val="Heading2"/>
      </w:pPr>
      <w:r w:rsidRPr="006558F4">
        <w:t>Example</w:t>
      </w:r>
    </w:p>
    <w:p w14:paraId="0D3D2620" w14:textId="0AE834A3" w:rsidR="00B179E8" w:rsidRPr="00B179E8" w:rsidRDefault="00B179E8" w:rsidP="006558F4">
      <w:pPr>
        <w:pStyle w:val="Heading2"/>
      </w:pPr>
      <w:r w:rsidRPr="00B179E8">
        <w:t>Project Title: Desert Taco Opportunity</w:t>
      </w:r>
    </w:p>
    <w:p w14:paraId="7DEC4B39" w14:textId="5B6D25B4" w:rsidR="00B179E8" w:rsidRPr="00B179E8" w:rsidRDefault="00B179E8" w:rsidP="00B179E8">
      <w:r w:rsidRPr="00B179E8">
        <w:rPr>
          <w:b/>
          <w:bCs/>
        </w:rPr>
        <w:t xml:space="preserve">Description: </w:t>
      </w:r>
      <w:r w:rsidRPr="00B179E8">
        <w:t>Based on initial feedback from customer surveys, online discussion/social media groups, and SWOT analyses, you</w:t>
      </w:r>
      <w:r w:rsidR="00E04B63">
        <w:t>’</w:t>
      </w:r>
      <w:r w:rsidRPr="00B179E8">
        <w:t>ve determined that there is an opportunity to increase your organization’s customer base through the introduction of desert tacos in your food truck menu.</w:t>
      </w:r>
    </w:p>
    <w:p w14:paraId="6D0ED359" w14:textId="77777777" w:rsidR="00B179E8" w:rsidRPr="00B179E8" w:rsidRDefault="00B179E8" w:rsidP="006558F4">
      <w:pPr>
        <w:pStyle w:val="Heading3"/>
      </w:pPr>
      <w:r w:rsidRPr="00B179E8">
        <w:t>Project Objectives:</w:t>
      </w:r>
    </w:p>
    <w:p w14:paraId="6CCEF118" w14:textId="59752205" w:rsidR="00B179E8" w:rsidRPr="00B179E8" w:rsidRDefault="00B179E8" w:rsidP="00B179E8">
      <w:pPr>
        <w:numPr>
          <w:ilvl w:val="0"/>
          <w:numId w:val="21"/>
        </w:numPr>
      </w:pPr>
      <w:r w:rsidRPr="00B179E8">
        <w:t xml:space="preserve">Identify the top </w:t>
      </w:r>
      <w:r w:rsidR="00E04B63">
        <w:t>3</w:t>
      </w:r>
      <w:r w:rsidRPr="00B179E8">
        <w:t xml:space="preserve"> potential customer groups for this opportunity and describe their characteristics and preferences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ook w:val="0620" w:firstRow="1" w:lastRow="0" w:firstColumn="0" w:lastColumn="0" w:noHBand="1" w:noVBand="1"/>
        <w:tblDescription w:val="Project Plan table"/>
      </w:tblPr>
      <w:tblGrid>
        <w:gridCol w:w="4044"/>
        <w:gridCol w:w="2750"/>
        <w:gridCol w:w="2556"/>
      </w:tblGrid>
      <w:tr w:rsidR="00B179E8" w:rsidRPr="00B179E8" w14:paraId="303A7D63" w14:textId="77777777" w:rsidTr="00BB73E9">
        <w:tc>
          <w:tcPr>
            <w:tcW w:w="4135" w:type="dxa"/>
            <w:shd w:val="clear" w:color="auto" w:fill="EDEDED" w:themeFill="accent5"/>
            <w:vAlign w:val="center"/>
          </w:tcPr>
          <w:p w14:paraId="5A0417FC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Operational Step</w:t>
            </w:r>
          </w:p>
        </w:tc>
        <w:tc>
          <w:tcPr>
            <w:tcW w:w="2790" w:type="dxa"/>
            <w:shd w:val="clear" w:color="auto" w:fill="EDEDED" w:themeFill="accent5"/>
            <w:vAlign w:val="center"/>
          </w:tcPr>
          <w:p w14:paraId="6A18F889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Responsible Person</w:t>
            </w:r>
          </w:p>
        </w:tc>
        <w:tc>
          <w:tcPr>
            <w:tcW w:w="2610" w:type="dxa"/>
            <w:shd w:val="clear" w:color="auto" w:fill="EDEDED" w:themeFill="accent5"/>
            <w:vAlign w:val="center"/>
          </w:tcPr>
          <w:p w14:paraId="5B037F60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Timeline</w:t>
            </w:r>
          </w:p>
        </w:tc>
      </w:tr>
      <w:tr w:rsidR="00B179E8" w:rsidRPr="00B179E8" w14:paraId="37AC3A39" w14:textId="77777777" w:rsidTr="00BB73E9">
        <w:tc>
          <w:tcPr>
            <w:tcW w:w="4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E90DF0" w14:textId="77777777" w:rsidR="00B179E8" w:rsidRPr="00B179E8" w:rsidRDefault="00B179E8" w:rsidP="00B179E8">
            <w:r w:rsidRPr="00B179E8">
              <w:t>Review the organization’s customer database to determine potential customer groups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C89B42" w14:textId="77777777" w:rsidR="00B179E8" w:rsidRPr="00B179E8" w:rsidRDefault="00B179E8" w:rsidP="00B179E8">
            <w:r w:rsidRPr="00B179E8">
              <w:t>Leo (Market Research Manager)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F92278" w14:textId="3E0C4592" w:rsidR="00B179E8" w:rsidRPr="00B179E8" w:rsidRDefault="00B179E8" w:rsidP="00B179E8">
            <w:r w:rsidRPr="00B179E8">
              <w:t>9/30 (</w:t>
            </w:r>
            <w:r w:rsidR="00003138">
              <w:t>1</w:t>
            </w:r>
            <w:r w:rsidRPr="00B179E8">
              <w:t xml:space="preserve"> week)</w:t>
            </w:r>
          </w:p>
        </w:tc>
      </w:tr>
      <w:tr w:rsidR="00B179E8" w:rsidRPr="00B179E8" w14:paraId="262226A9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427472" w14:textId="77777777" w:rsidR="00B179E8" w:rsidRPr="00B179E8" w:rsidRDefault="00B179E8" w:rsidP="00B179E8">
            <w:r w:rsidRPr="00B179E8">
              <w:t>Identify the top 3 groups to target based upon volume, brand loyalty, and location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7A2E27" w14:textId="77777777" w:rsidR="00B179E8" w:rsidRPr="00B179E8" w:rsidRDefault="00B179E8" w:rsidP="00B179E8">
            <w:r w:rsidRPr="00B179E8">
              <w:t>Betty (Director of Marketing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4967DC" w14:textId="5F856DB6" w:rsidR="00B179E8" w:rsidRPr="00B179E8" w:rsidRDefault="00B179E8" w:rsidP="00B179E8">
            <w:r w:rsidRPr="00B179E8">
              <w:t>10/7 (</w:t>
            </w:r>
            <w:r w:rsidR="00003138">
              <w:t>2</w:t>
            </w:r>
            <w:r w:rsidRPr="00B179E8">
              <w:t xml:space="preserve"> weeks)</w:t>
            </w:r>
          </w:p>
        </w:tc>
      </w:tr>
      <w:tr w:rsidR="00B179E8" w:rsidRPr="00B179E8" w14:paraId="2742310C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31DCAB" w14:textId="77777777" w:rsidR="00B179E8" w:rsidRPr="00B179E8" w:rsidRDefault="00B179E8" w:rsidP="00B179E8">
            <w:r w:rsidRPr="00B179E8">
              <w:t>Survey customers regarding food preferences and potential menu item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EB333C" w14:textId="77777777" w:rsidR="00B179E8" w:rsidRPr="00B179E8" w:rsidRDefault="00B179E8" w:rsidP="00B179E8">
            <w:r w:rsidRPr="00B179E8">
              <w:t>Tom (Customer Service Representative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195798" w14:textId="43DF068D" w:rsidR="00B179E8" w:rsidRPr="00B179E8" w:rsidRDefault="00B179E8" w:rsidP="00B179E8">
            <w:r w:rsidRPr="00B179E8">
              <w:t>10/21 (</w:t>
            </w:r>
            <w:r w:rsidR="00003138">
              <w:t>4</w:t>
            </w:r>
            <w:r w:rsidRPr="00B179E8">
              <w:t xml:space="preserve"> weeks)</w:t>
            </w:r>
          </w:p>
        </w:tc>
      </w:tr>
      <w:tr w:rsidR="00B179E8" w:rsidRPr="00B179E8" w14:paraId="7695B4B3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605022" w14:textId="77777777" w:rsidR="00B179E8" w:rsidRPr="00B179E8" w:rsidRDefault="00B179E8" w:rsidP="00B179E8">
            <w:r w:rsidRPr="00B179E8">
              <w:t>Share customer feedback with inventory and operational team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EEF9B9" w14:textId="77777777" w:rsidR="00B179E8" w:rsidRPr="00B179E8" w:rsidRDefault="00B179E8" w:rsidP="00B179E8">
            <w:r w:rsidRPr="00B179E8">
              <w:t>Betty/Tom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EF1217" w14:textId="6EDC8957" w:rsidR="00B179E8" w:rsidRPr="00B179E8" w:rsidRDefault="00B179E8" w:rsidP="00B179E8">
            <w:r w:rsidRPr="00B179E8">
              <w:t>10/28 (</w:t>
            </w:r>
            <w:r w:rsidR="00003138">
              <w:t>5</w:t>
            </w:r>
            <w:r w:rsidRPr="00B179E8">
              <w:t xml:space="preserve"> weeks)</w:t>
            </w:r>
          </w:p>
        </w:tc>
      </w:tr>
    </w:tbl>
    <w:p w14:paraId="621DD0DC" w14:textId="77777777" w:rsidR="00003138" w:rsidRDefault="00003138" w:rsidP="00003138"/>
    <w:p w14:paraId="4CF7BF14" w14:textId="0A196580" w:rsidR="00B179E8" w:rsidRPr="00B179E8" w:rsidRDefault="00B179E8" w:rsidP="006558F4">
      <w:r w:rsidRPr="00B179E8">
        <w:t xml:space="preserve">Determine the top </w:t>
      </w:r>
      <w:r w:rsidR="00003138">
        <w:t>5</w:t>
      </w:r>
      <w:r w:rsidRPr="00B179E8">
        <w:t xml:space="preserve"> locations and times to complete a pilot study with your test market</w:t>
      </w:r>
      <w:r w:rsidR="00003138">
        <w:t>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ook w:val="0620" w:firstRow="1" w:lastRow="0" w:firstColumn="0" w:lastColumn="0" w:noHBand="1" w:noVBand="1"/>
        <w:tblDescription w:val="Project Plan table"/>
      </w:tblPr>
      <w:tblGrid>
        <w:gridCol w:w="4051"/>
        <w:gridCol w:w="2743"/>
        <w:gridCol w:w="2556"/>
      </w:tblGrid>
      <w:tr w:rsidR="00B179E8" w:rsidRPr="00B179E8" w14:paraId="3BDCE575" w14:textId="77777777" w:rsidTr="00BB73E9">
        <w:tc>
          <w:tcPr>
            <w:tcW w:w="4135" w:type="dxa"/>
            <w:shd w:val="clear" w:color="auto" w:fill="EDEDED" w:themeFill="accent5"/>
            <w:vAlign w:val="center"/>
          </w:tcPr>
          <w:p w14:paraId="576A4FCF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Operational Step</w:t>
            </w:r>
          </w:p>
        </w:tc>
        <w:tc>
          <w:tcPr>
            <w:tcW w:w="2790" w:type="dxa"/>
            <w:shd w:val="clear" w:color="auto" w:fill="EDEDED" w:themeFill="accent5"/>
            <w:vAlign w:val="center"/>
          </w:tcPr>
          <w:p w14:paraId="2484A778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Responsible Person</w:t>
            </w:r>
          </w:p>
        </w:tc>
        <w:tc>
          <w:tcPr>
            <w:tcW w:w="2610" w:type="dxa"/>
            <w:shd w:val="clear" w:color="auto" w:fill="EDEDED" w:themeFill="accent5"/>
            <w:vAlign w:val="center"/>
          </w:tcPr>
          <w:p w14:paraId="10197652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Timeline</w:t>
            </w:r>
          </w:p>
        </w:tc>
      </w:tr>
      <w:tr w:rsidR="00B179E8" w:rsidRPr="00B179E8" w14:paraId="4BCE1765" w14:textId="77777777" w:rsidTr="00BB73E9">
        <w:tc>
          <w:tcPr>
            <w:tcW w:w="4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5B7FCA" w14:textId="77777777" w:rsidR="00B179E8" w:rsidRPr="00B179E8" w:rsidRDefault="00B179E8" w:rsidP="00B179E8">
            <w:r w:rsidRPr="00B179E8">
              <w:t>Review sales data to determine peak sales opportunities by location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422A65" w14:textId="77777777" w:rsidR="00B179E8" w:rsidRPr="00B179E8" w:rsidRDefault="00B179E8" w:rsidP="00B179E8">
            <w:r w:rsidRPr="00B179E8">
              <w:t>Jim (Director of Sales)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613F81" w14:textId="5BCE96AC" w:rsidR="00B179E8" w:rsidRPr="00B179E8" w:rsidRDefault="00B179E8" w:rsidP="00B179E8">
            <w:r w:rsidRPr="00B179E8">
              <w:t>9/30 (</w:t>
            </w:r>
            <w:r w:rsidR="00684F34">
              <w:t>1</w:t>
            </w:r>
            <w:r w:rsidRPr="00B179E8">
              <w:t xml:space="preserve"> week)</w:t>
            </w:r>
          </w:p>
        </w:tc>
      </w:tr>
      <w:tr w:rsidR="00B179E8" w:rsidRPr="00B179E8" w14:paraId="54F01EB2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646E3C" w14:textId="77777777" w:rsidR="00B179E8" w:rsidRPr="00B179E8" w:rsidRDefault="00B179E8" w:rsidP="00B179E8">
            <w:r w:rsidRPr="00B179E8">
              <w:t>Identify the top 5 locations in which to conduct the desert taco pilo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E5C6E4" w14:textId="77777777" w:rsidR="00B179E8" w:rsidRPr="00B179E8" w:rsidRDefault="00B179E8" w:rsidP="00B179E8">
            <w:r w:rsidRPr="00B179E8">
              <w:t>Jim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0C0386" w14:textId="37043123" w:rsidR="00B179E8" w:rsidRPr="00B179E8" w:rsidRDefault="00B179E8" w:rsidP="00B179E8">
            <w:r w:rsidRPr="00B179E8">
              <w:t>10/7 (</w:t>
            </w:r>
            <w:r w:rsidR="00684F34">
              <w:t>2</w:t>
            </w:r>
            <w:r w:rsidRPr="00B179E8">
              <w:t xml:space="preserve"> weeks)</w:t>
            </w:r>
          </w:p>
        </w:tc>
      </w:tr>
      <w:tr w:rsidR="00B179E8" w:rsidRPr="00B179E8" w14:paraId="28BBFF44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D6658A" w14:textId="77777777" w:rsidR="00B179E8" w:rsidRPr="00B179E8" w:rsidRDefault="00B179E8" w:rsidP="00B179E8">
            <w:r w:rsidRPr="00B179E8">
              <w:t>Create marketing collateral and social media communications to promote the desert taco pilo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020E90" w14:textId="77777777" w:rsidR="00B179E8" w:rsidRPr="00B179E8" w:rsidRDefault="00B179E8" w:rsidP="00B179E8">
            <w:r w:rsidRPr="00B179E8">
              <w:t>Oliver (Media Relations Manager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58354" w14:textId="1C6AE2E5" w:rsidR="00B179E8" w:rsidRPr="00B179E8" w:rsidRDefault="00B179E8" w:rsidP="00B179E8">
            <w:r w:rsidRPr="00B179E8">
              <w:t>10/21 (</w:t>
            </w:r>
            <w:r w:rsidR="00684F34">
              <w:t>4</w:t>
            </w:r>
            <w:r w:rsidRPr="00B179E8">
              <w:t xml:space="preserve"> weeks)</w:t>
            </w:r>
          </w:p>
        </w:tc>
      </w:tr>
      <w:tr w:rsidR="00B179E8" w:rsidRPr="00B179E8" w14:paraId="5DD11123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3C8DB2" w14:textId="77777777" w:rsidR="00B179E8" w:rsidRPr="00B179E8" w:rsidRDefault="00B179E8" w:rsidP="00B179E8">
            <w:r w:rsidRPr="00B179E8">
              <w:t>Provide expected volume and product information for the inventory team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14D621" w14:textId="77777777" w:rsidR="00B179E8" w:rsidRPr="00B179E8" w:rsidRDefault="00B179E8" w:rsidP="00B179E8">
            <w:r w:rsidRPr="00B179E8">
              <w:t>Jim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67A27A" w14:textId="4E64431A" w:rsidR="00B179E8" w:rsidRPr="00B179E8" w:rsidRDefault="00B179E8" w:rsidP="00B179E8">
            <w:r w:rsidRPr="00B179E8">
              <w:t>10/7 (</w:t>
            </w:r>
            <w:r w:rsidR="00684F34">
              <w:t>2</w:t>
            </w:r>
            <w:r w:rsidRPr="00B179E8">
              <w:t xml:space="preserve"> weeks)</w:t>
            </w:r>
          </w:p>
        </w:tc>
      </w:tr>
    </w:tbl>
    <w:p w14:paraId="388B5E6E" w14:textId="77777777" w:rsidR="00B179E8" w:rsidRPr="00B179E8" w:rsidRDefault="00B179E8" w:rsidP="00B179E8"/>
    <w:p w14:paraId="55B27F52" w14:textId="77777777" w:rsidR="00B179E8" w:rsidRPr="00B179E8" w:rsidRDefault="00B179E8" w:rsidP="006558F4">
      <w:r w:rsidRPr="00B179E8">
        <w:t>Estimate the required inventory and supply chain needs necessary to support the desert taco pilot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Look w:val="0620" w:firstRow="1" w:lastRow="0" w:firstColumn="0" w:lastColumn="0" w:noHBand="1" w:noVBand="1"/>
        <w:tblDescription w:val="Project Plan table"/>
      </w:tblPr>
      <w:tblGrid>
        <w:gridCol w:w="4047"/>
        <w:gridCol w:w="2745"/>
        <w:gridCol w:w="2558"/>
      </w:tblGrid>
      <w:tr w:rsidR="00B179E8" w:rsidRPr="00B179E8" w14:paraId="36826668" w14:textId="77777777" w:rsidTr="00BB73E9">
        <w:tc>
          <w:tcPr>
            <w:tcW w:w="4135" w:type="dxa"/>
            <w:shd w:val="clear" w:color="auto" w:fill="EDEDED" w:themeFill="accent5"/>
            <w:vAlign w:val="center"/>
          </w:tcPr>
          <w:p w14:paraId="3BCB5311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Operational Step</w:t>
            </w:r>
          </w:p>
        </w:tc>
        <w:tc>
          <w:tcPr>
            <w:tcW w:w="2790" w:type="dxa"/>
            <w:shd w:val="clear" w:color="auto" w:fill="EDEDED" w:themeFill="accent5"/>
            <w:vAlign w:val="center"/>
          </w:tcPr>
          <w:p w14:paraId="023E8AB2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Responsible Person</w:t>
            </w:r>
          </w:p>
        </w:tc>
        <w:tc>
          <w:tcPr>
            <w:tcW w:w="2610" w:type="dxa"/>
            <w:shd w:val="clear" w:color="auto" w:fill="EDEDED" w:themeFill="accent5"/>
            <w:vAlign w:val="center"/>
          </w:tcPr>
          <w:p w14:paraId="345B8823" w14:textId="77777777" w:rsidR="00B179E8" w:rsidRPr="00B179E8" w:rsidRDefault="00B179E8" w:rsidP="00B179E8">
            <w:pPr>
              <w:rPr>
                <w:b/>
                <w:bCs/>
              </w:rPr>
            </w:pPr>
            <w:r w:rsidRPr="00B179E8">
              <w:rPr>
                <w:b/>
                <w:bCs/>
              </w:rPr>
              <w:t>Timeline</w:t>
            </w:r>
          </w:p>
        </w:tc>
      </w:tr>
      <w:tr w:rsidR="00B179E8" w:rsidRPr="00B179E8" w14:paraId="3696F719" w14:textId="77777777" w:rsidTr="00BB73E9">
        <w:tc>
          <w:tcPr>
            <w:tcW w:w="4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9F7D65" w14:textId="79BA4D41" w:rsidR="00B179E8" w:rsidRPr="00B179E8" w:rsidRDefault="00B179E8" w:rsidP="00B179E8">
            <w:r w:rsidRPr="00B179E8">
              <w:t>Based on expected customer volume, locations, and times, determine the product inventory required to support the pilot</w:t>
            </w:r>
            <w:r w:rsidR="00684F34">
              <w:t>.</w:t>
            </w:r>
          </w:p>
        </w:tc>
        <w:tc>
          <w:tcPr>
            <w:tcW w:w="27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9A6ED2" w14:textId="77777777" w:rsidR="00B179E8" w:rsidRPr="00B179E8" w:rsidRDefault="00B179E8" w:rsidP="00B179E8">
            <w:r w:rsidRPr="00B179E8">
              <w:t>Louise (Controller)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9A540B" w14:textId="5693C84F" w:rsidR="00B179E8" w:rsidRPr="00B179E8" w:rsidRDefault="00B179E8" w:rsidP="00B179E8">
            <w:r w:rsidRPr="00B179E8">
              <w:t>10/14 (</w:t>
            </w:r>
            <w:r w:rsidR="00684F34">
              <w:t>3</w:t>
            </w:r>
            <w:r w:rsidRPr="00B179E8">
              <w:t xml:space="preserve"> weeks)</w:t>
            </w:r>
          </w:p>
        </w:tc>
      </w:tr>
      <w:tr w:rsidR="00B179E8" w:rsidRPr="00B179E8" w14:paraId="031A85AF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925066" w14:textId="7B32A98D" w:rsidR="00B179E8" w:rsidRPr="00B179E8" w:rsidRDefault="00B179E8" w:rsidP="00B179E8">
            <w:r w:rsidRPr="00B179E8">
              <w:t>Source supply companies and obtain product pricing quotes and delivery timelines</w:t>
            </w:r>
            <w:r w:rsidR="00684F34">
              <w:t>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233C7D" w14:textId="77777777" w:rsidR="00B179E8" w:rsidRPr="00B179E8" w:rsidRDefault="00B179E8" w:rsidP="00B179E8">
            <w:r w:rsidRPr="00B179E8">
              <w:t>Louis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D43C4F" w14:textId="6CFD145E" w:rsidR="00B179E8" w:rsidRPr="00B179E8" w:rsidRDefault="00B179E8" w:rsidP="00B179E8">
            <w:r w:rsidRPr="00B179E8">
              <w:t>10/21 (</w:t>
            </w:r>
            <w:r w:rsidR="00684F34">
              <w:t>4</w:t>
            </w:r>
            <w:r w:rsidRPr="00B179E8">
              <w:t xml:space="preserve"> weeks)</w:t>
            </w:r>
          </w:p>
        </w:tc>
      </w:tr>
      <w:tr w:rsidR="00B179E8" w:rsidRPr="00B179E8" w14:paraId="3CA4C39C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874A6A" w14:textId="619F78A3" w:rsidR="00B179E8" w:rsidRPr="00B179E8" w:rsidRDefault="00B179E8" w:rsidP="00B179E8">
            <w:r w:rsidRPr="00B179E8">
              <w:t>Determine shipment and storage needs to support the pilot</w:t>
            </w:r>
            <w:r w:rsidR="00684F34">
              <w:t>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3E9510" w14:textId="77777777" w:rsidR="00B179E8" w:rsidRPr="00B179E8" w:rsidRDefault="00B179E8" w:rsidP="00B179E8">
            <w:r w:rsidRPr="00B179E8">
              <w:t>Louise and Ben (Operations Manager)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E9350A" w14:textId="4D1E9DEE" w:rsidR="00B179E8" w:rsidRPr="00B179E8" w:rsidRDefault="00B179E8" w:rsidP="00B179E8">
            <w:r w:rsidRPr="00B179E8">
              <w:t>10/21 (</w:t>
            </w:r>
            <w:r w:rsidR="00684F34">
              <w:t>4</w:t>
            </w:r>
            <w:r w:rsidRPr="00B179E8">
              <w:t xml:space="preserve"> weeks)</w:t>
            </w:r>
          </w:p>
        </w:tc>
      </w:tr>
      <w:tr w:rsidR="00B179E8" w:rsidRPr="00B179E8" w14:paraId="70A71EFD" w14:textId="77777777" w:rsidTr="00BB73E9">
        <w:tc>
          <w:tcPr>
            <w:tcW w:w="41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F10D05" w14:textId="3DE3ED24" w:rsidR="00B179E8" w:rsidRPr="00B179E8" w:rsidRDefault="00B179E8" w:rsidP="00B179E8">
            <w:r w:rsidRPr="00B179E8">
              <w:t>Purchase product for the pilot and arrange transportation to support the desert taco pilot at the various locations</w:t>
            </w:r>
            <w:r w:rsidR="00684F34">
              <w:t>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8D2806" w14:textId="77777777" w:rsidR="00B179E8" w:rsidRPr="00B179E8" w:rsidRDefault="00B179E8" w:rsidP="00B179E8">
            <w:r w:rsidRPr="00B179E8">
              <w:t>Louis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45324A" w14:textId="77514B04" w:rsidR="00B179E8" w:rsidRPr="00B179E8" w:rsidRDefault="00B179E8" w:rsidP="00B179E8">
            <w:r w:rsidRPr="00B179E8">
              <w:t>10/28 (</w:t>
            </w:r>
            <w:r w:rsidR="00684F34">
              <w:t>5</w:t>
            </w:r>
            <w:r w:rsidRPr="00B179E8">
              <w:t xml:space="preserve"> weeks)</w:t>
            </w:r>
          </w:p>
        </w:tc>
      </w:tr>
    </w:tbl>
    <w:p w14:paraId="660704CF" w14:textId="51A624FD" w:rsidR="3CC1C845" w:rsidRPr="006558F4" w:rsidRDefault="3CC1C845">
      <w:pPr>
        <w:rPr>
          <w:color w:val="auto"/>
        </w:rPr>
      </w:pPr>
    </w:p>
    <w:sectPr w:rsidR="3CC1C845" w:rsidRPr="006558F4" w:rsidSect="005B6D2F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0B8FF" w14:textId="77777777" w:rsidR="007F3E65" w:rsidRDefault="007F3E65" w:rsidP="000F0903">
      <w:pPr>
        <w:spacing w:after="0"/>
      </w:pPr>
      <w:r>
        <w:separator/>
      </w:r>
    </w:p>
  </w:endnote>
  <w:endnote w:type="continuationSeparator" w:id="0">
    <w:p w14:paraId="48139AE5" w14:textId="77777777" w:rsidR="007F3E65" w:rsidRDefault="007F3E65" w:rsidP="000F0903">
      <w:pPr>
        <w:spacing w:after="0"/>
      </w:pPr>
      <w:r>
        <w:continuationSeparator/>
      </w:r>
    </w:p>
  </w:endnote>
  <w:endnote w:type="continuationNotice" w:id="1">
    <w:p w14:paraId="7323FC81" w14:textId="77777777" w:rsidR="007F3E65" w:rsidRDefault="007F3E6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A57BC" w14:textId="77777777" w:rsidR="007F3E65" w:rsidRDefault="007F3E65" w:rsidP="000F0903">
      <w:pPr>
        <w:spacing w:after="0"/>
      </w:pPr>
      <w:r>
        <w:separator/>
      </w:r>
    </w:p>
  </w:footnote>
  <w:footnote w:type="continuationSeparator" w:id="0">
    <w:p w14:paraId="4E953D9C" w14:textId="77777777" w:rsidR="007F3E65" w:rsidRDefault="007F3E65" w:rsidP="000F0903">
      <w:pPr>
        <w:spacing w:after="0"/>
      </w:pPr>
      <w:r>
        <w:continuationSeparator/>
      </w:r>
    </w:p>
  </w:footnote>
  <w:footnote w:type="continuationNotice" w:id="1">
    <w:p w14:paraId="3B6EF206" w14:textId="77777777" w:rsidR="007F3E65" w:rsidRDefault="007F3E6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3E24200D" w:rsidR="002901D9" w:rsidRDefault="000C0ED6" w:rsidP="00C12D77">
    <w:pPr>
      <w:spacing w:after="0"/>
      <w:ind w:left="4230"/>
      <w:jc w:val="right"/>
    </w:pPr>
    <w:r>
      <w:t>Project Plan</w:t>
    </w:r>
  </w:p>
  <w:p w14:paraId="76B54142" w14:textId="0AEE6898" w:rsidR="002901D9" w:rsidRDefault="000C0ED6" w:rsidP="00B3690F">
    <w:pPr>
      <w:spacing w:after="0"/>
      <w:ind w:left="6300"/>
      <w:jc w:val="right"/>
    </w:pPr>
    <w:r>
      <w:t>BUS/475 v10</w:t>
    </w:r>
  </w:p>
  <w:p w14:paraId="229588AC" w14:textId="0F427006" w:rsidR="002901D9" w:rsidRDefault="002901D9" w:rsidP="00B3690F">
    <w:pPr>
      <w:spacing w:after="0"/>
      <w:ind w:left="6660"/>
      <w:jc w:val="right"/>
      <w:rPr>
        <w:noProof/>
        <w:color w:val="auto"/>
        <w:shd w:val="clear" w:color="auto" w:fill="E6E6E6"/>
      </w:rPr>
    </w:pPr>
    <w:r w:rsidRPr="006558F4">
      <w:rPr>
        <w:color w:val="auto"/>
      </w:rPr>
      <w:t xml:space="preserve">Page </w:t>
    </w:r>
    <w:r w:rsidRPr="004A2085">
      <w:fldChar w:fldCharType="begin"/>
    </w:r>
    <w:r w:rsidRPr="004A2085">
      <w:instrText xml:space="preserve"> PAGE  \* Arabic  \* MERGEFORMAT </w:instrText>
    </w:r>
    <w:r w:rsidRPr="004A2085">
      <w:fldChar w:fldCharType="separate"/>
    </w:r>
    <w:r w:rsidR="00B3690F" w:rsidRPr="004A2085">
      <w:t>2</w:t>
    </w:r>
    <w:r w:rsidRPr="004A2085">
      <w:fldChar w:fldCharType="end"/>
    </w:r>
    <w:r w:rsidRPr="006558F4">
      <w:rPr>
        <w:color w:val="auto"/>
      </w:rPr>
      <w:t xml:space="preserve"> of </w:t>
    </w:r>
    <w:r w:rsidR="007F3E65">
      <w:fldChar w:fldCharType="begin"/>
    </w:r>
    <w:r w:rsidR="007F3E65">
      <w:instrText xml:space="preserve"> NUMPAGES  \* Arabic  \* MERGEFORMAT </w:instrText>
    </w:r>
    <w:r w:rsidR="007F3E65">
      <w:fldChar w:fldCharType="separate"/>
    </w:r>
    <w:r w:rsidR="00B3690F" w:rsidRPr="004A2085">
      <w:t>2</w:t>
    </w:r>
    <w:r w:rsidR="007F3E65">
      <w:fldChar w:fldCharType="end"/>
    </w:r>
  </w:p>
  <w:p w14:paraId="02D05280" w14:textId="77777777" w:rsidR="004A2085" w:rsidRPr="006558F4" w:rsidRDefault="004A2085" w:rsidP="00B3690F">
    <w:pPr>
      <w:spacing w:after="0"/>
      <w:ind w:left="6660"/>
      <w:jc w:val="right"/>
      <w:rPr>
        <w:color w:val="auto"/>
      </w:rPr>
    </w:pP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43B62D3E" w:rsidR="002901D9" w:rsidRDefault="00B56115" w:rsidP="00B9595A">
    <w:pPr>
      <w:pStyle w:val="Header"/>
      <w:jc w:val="right"/>
    </w:pPr>
    <w:r>
      <w:t>BUS/475v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1FE2A0D"/>
    <w:multiLevelType w:val="hybridMultilevel"/>
    <w:tmpl w:val="EDDA47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11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10"/>
  </w:num>
  <w:num w:numId="19">
    <w:abstractNumId w:val="1"/>
  </w:num>
  <w:num w:numId="20">
    <w:abstractNumId w:val="2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03138"/>
    <w:rsid w:val="00012EEF"/>
    <w:rsid w:val="000C0803"/>
    <w:rsid w:val="000C0ED6"/>
    <w:rsid w:val="000C2C6A"/>
    <w:rsid w:val="000D2169"/>
    <w:rsid w:val="000F0903"/>
    <w:rsid w:val="00116A5B"/>
    <w:rsid w:val="00131426"/>
    <w:rsid w:val="0013181E"/>
    <w:rsid w:val="001430B0"/>
    <w:rsid w:val="001602BB"/>
    <w:rsid w:val="001A2683"/>
    <w:rsid w:val="001C098D"/>
    <w:rsid w:val="001C10AF"/>
    <w:rsid w:val="001F0CC9"/>
    <w:rsid w:val="00201214"/>
    <w:rsid w:val="00207997"/>
    <w:rsid w:val="00216720"/>
    <w:rsid w:val="00224434"/>
    <w:rsid w:val="00250EB0"/>
    <w:rsid w:val="00270C10"/>
    <w:rsid w:val="002901D9"/>
    <w:rsid w:val="002E39E9"/>
    <w:rsid w:val="0033144D"/>
    <w:rsid w:val="00354091"/>
    <w:rsid w:val="00366440"/>
    <w:rsid w:val="00377506"/>
    <w:rsid w:val="003B7517"/>
    <w:rsid w:val="003F08FF"/>
    <w:rsid w:val="00427F4C"/>
    <w:rsid w:val="004500DE"/>
    <w:rsid w:val="00467B22"/>
    <w:rsid w:val="0047231F"/>
    <w:rsid w:val="004A2085"/>
    <w:rsid w:val="005002EC"/>
    <w:rsid w:val="00532293"/>
    <w:rsid w:val="0054105E"/>
    <w:rsid w:val="00546A6C"/>
    <w:rsid w:val="005702EF"/>
    <w:rsid w:val="005B6D2F"/>
    <w:rsid w:val="005E5A58"/>
    <w:rsid w:val="005F5BC8"/>
    <w:rsid w:val="0064658F"/>
    <w:rsid w:val="00654497"/>
    <w:rsid w:val="006558F4"/>
    <w:rsid w:val="0066315B"/>
    <w:rsid w:val="00684F34"/>
    <w:rsid w:val="00695175"/>
    <w:rsid w:val="007042E2"/>
    <w:rsid w:val="00726E5E"/>
    <w:rsid w:val="007410D8"/>
    <w:rsid w:val="0075547E"/>
    <w:rsid w:val="00776416"/>
    <w:rsid w:val="00793EBF"/>
    <w:rsid w:val="007A0EAB"/>
    <w:rsid w:val="007A6D58"/>
    <w:rsid w:val="007D4199"/>
    <w:rsid w:val="007F3E65"/>
    <w:rsid w:val="00804F5B"/>
    <w:rsid w:val="00845D70"/>
    <w:rsid w:val="008B5764"/>
    <w:rsid w:val="008C786A"/>
    <w:rsid w:val="00920471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B1207F"/>
    <w:rsid w:val="00B16250"/>
    <w:rsid w:val="00B179E8"/>
    <w:rsid w:val="00B3325E"/>
    <w:rsid w:val="00B3690F"/>
    <w:rsid w:val="00B56115"/>
    <w:rsid w:val="00B7574F"/>
    <w:rsid w:val="00B804AE"/>
    <w:rsid w:val="00B9595A"/>
    <w:rsid w:val="00BD29EF"/>
    <w:rsid w:val="00BE262E"/>
    <w:rsid w:val="00C032FD"/>
    <w:rsid w:val="00C12D77"/>
    <w:rsid w:val="00C553BA"/>
    <w:rsid w:val="00C610B2"/>
    <w:rsid w:val="00CC6145"/>
    <w:rsid w:val="00D01132"/>
    <w:rsid w:val="00D10F9D"/>
    <w:rsid w:val="00D2123C"/>
    <w:rsid w:val="00DA2EA0"/>
    <w:rsid w:val="00DE1A94"/>
    <w:rsid w:val="00E04B63"/>
    <w:rsid w:val="00E22D25"/>
    <w:rsid w:val="00E65CEA"/>
    <w:rsid w:val="00E6A609"/>
    <w:rsid w:val="00EC0EB6"/>
    <w:rsid w:val="00ED01FB"/>
    <w:rsid w:val="00F300FA"/>
    <w:rsid w:val="00F7576F"/>
    <w:rsid w:val="00F93F63"/>
    <w:rsid w:val="00FE6379"/>
    <w:rsid w:val="00FF6339"/>
    <w:rsid w:val="01450705"/>
    <w:rsid w:val="01A39741"/>
    <w:rsid w:val="04CC1210"/>
    <w:rsid w:val="0557EB87"/>
    <w:rsid w:val="05F3E892"/>
    <w:rsid w:val="074DD9BC"/>
    <w:rsid w:val="077E82C4"/>
    <w:rsid w:val="07BF7DA4"/>
    <w:rsid w:val="09D70DF2"/>
    <w:rsid w:val="0B25A9A3"/>
    <w:rsid w:val="0B4CA39B"/>
    <w:rsid w:val="0BC71D0A"/>
    <w:rsid w:val="0BC9B5D9"/>
    <w:rsid w:val="0C37A93C"/>
    <w:rsid w:val="0E7BCDD6"/>
    <w:rsid w:val="0F63C1F1"/>
    <w:rsid w:val="10695A27"/>
    <w:rsid w:val="10A8FE08"/>
    <w:rsid w:val="11AC4463"/>
    <w:rsid w:val="12987838"/>
    <w:rsid w:val="135EA8C4"/>
    <w:rsid w:val="14424941"/>
    <w:rsid w:val="156C23CE"/>
    <w:rsid w:val="159A66A6"/>
    <w:rsid w:val="15A48887"/>
    <w:rsid w:val="17072597"/>
    <w:rsid w:val="184C0106"/>
    <w:rsid w:val="192445B5"/>
    <w:rsid w:val="19F10D8A"/>
    <w:rsid w:val="1CD48E78"/>
    <w:rsid w:val="1D251D39"/>
    <w:rsid w:val="1E337CD7"/>
    <w:rsid w:val="1F0BF73B"/>
    <w:rsid w:val="1F8494CD"/>
    <w:rsid w:val="201CC774"/>
    <w:rsid w:val="2084717A"/>
    <w:rsid w:val="21C71742"/>
    <w:rsid w:val="21C72801"/>
    <w:rsid w:val="230CB48E"/>
    <w:rsid w:val="2382E686"/>
    <w:rsid w:val="24CF312F"/>
    <w:rsid w:val="2655A2E2"/>
    <w:rsid w:val="26788116"/>
    <w:rsid w:val="26FDB0FF"/>
    <w:rsid w:val="28229DFD"/>
    <w:rsid w:val="290ADCFD"/>
    <w:rsid w:val="296B3C88"/>
    <w:rsid w:val="2AF6427B"/>
    <w:rsid w:val="2BEDB4E2"/>
    <w:rsid w:val="2D4125AE"/>
    <w:rsid w:val="2F0E7274"/>
    <w:rsid w:val="2F62F095"/>
    <w:rsid w:val="2FBE9A9E"/>
    <w:rsid w:val="2FCB2B9A"/>
    <w:rsid w:val="30B9D38D"/>
    <w:rsid w:val="314BEAC6"/>
    <w:rsid w:val="31ACDD0D"/>
    <w:rsid w:val="32128171"/>
    <w:rsid w:val="3251E61D"/>
    <w:rsid w:val="3266A79A"/>
    <w:rsid w:val="33013E06"/>
    <w:rsid w:val="34905C23"/>
    <w:rsid w:val="34A91F69"/>
    <w:rsid w:val="352CDC95"/>
    <w:rsid w:val="35622745"/>
    <w:rsid w:val="36C04E03"/>
    <w:rsid w:val="372842DF"/>
    <w:rsid w:val="3897BA28"/>
    <w:rsid w:val="397C4D3D"/>
    <w:rsid w:val="3A3594BE"/>
    <w:rsid w:val="3B378408"/>
    <w:rsid w:val="3B67BB7B"/>
    <w:rsid w:val="3C388324"/>
    <w:rsid w:val="3C44F032"/>
    <w:rsid w:val="3C71C9E6"/>
    <w:rsid w:val="3CA32768"/>
    <w:rsid w:val="3CC1C845"/>
    <w:rsid w:val="3D930F69"/>
    <w:rsid w:val="3DCC07EF"/>
    <w:rsid w:val="3E5A5BEC"/>
    <w:rsid w:val="426ADD81"/>
    <w:rsid w:val="43195C9A"/>
    <w:rsid w:val="4366761E"/>
    <w:rsid w:val="44E710C5"/>
    <w:rsid w:val="4530F992"/>
    <w:rsid w:val="4788A268"/>
    <w:rsid w:val="485180DA"/>
    <w:rsid w:val="48B1D924"/>
    <w:rsid w:val="48ED1659"/>
    <w:rsid w:val="49B13F58"/>
    <w:rsid w:val="4A251724"/>
    <w:rsid w:val="4B9CBA53"/>
    <w:rsid w:val="4BEE5BF9"/>
    <w:rsid w:val="4C215B8B"/>
    <w:rsid w:val="519D87A8"/>
    <w:rsid w:val="520E58E1"/>
    <w:rsid w:val="53F93951"/>
    <w:rsid w:val="53FA1CE4"/>
    <w:rsid w:val="55EABEAA"/>
    <w:rsid w:val="5881C920"/>
    <w:rsid w:val="58F94CD5"/>
    <w:rsid w:val="5922AA05"/>
    <w:rsid w:val="597E3F9E"/>
    <w:rsid w:val="5A3146B2"/>
    <w:rsid w:val="5B138688"/>
    <w:rsid w:val="5B29C463"/>
    <w:rsid w:val="5C25F3B0"/>
    <w:rsid w:val="5CF134EC"/>
    <w:rsid w:val="5D2DEAD9"/>
    <w:rsid w:val="5D7A1869"/>
    <w:rsid w:val="5E1B8A4B"/>
    <w:rsid w:val="5F63583C"/>
    <w:rsid w:val="6097AA5D"/>
    <w:rsid w:val="60AC5688"/>
    <w:rsid w:val="61474A51"/>
    <w:rsid w:val="64AE9A92"/>
    <w:rsid w:val="64CA42DF"/>
    <w:rsid w:val="64CF5DA2"/>
    <w:rsid w:val="64F55A82"/>
    <w:rsid w:val="66BF6068"/>
    <w:rsid w:val="66DBEBAD"/>
    <w:rsid w:val="67140558"/>
    <w:rsid w:val="673CBF19"/>
    <w:rsid w:val="6778D4C9"/>
    <w:rsid w:val="67BE590B"/>
    <w:rsid w:val="68CA92F1"/>
    <w:rsid w:val="68E8CA68"/>
    <w:rsid w:val="6A2A1CB7"/>
    <w:rsid w:val="6A52A7D1"/>
    <w:rsid w:val="6C4585F3"/>
    <w:rsid w:val="6D9B3CFB"/>
    <w:rsid w:val="6E41BB90"/>
    <w:rsid w:val="6F575A5F"/>
    <w:rsid w:val="7021046B"/>
    <w:rsid w:val="73BAE4F4"/>
    <w:rsid w:val="7417D793"/>
    <w:rsid w:val="78F3B1C6"/>
    <w:rsid w:val="795AA535"/>
    <w:rsid w:val="7A3AA330"/>
    <w:rsid w:val="7AC4E901"/>
    <w:rsid w:val="7C39E4FF"/>
    <w:rsid w:val="7E08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66A81379-2272-4A35-991B-A9BEA4CB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540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409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4091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0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4091"/>
    <w:rPr>
      <w:rFonts w:ascii="Arial" w:hAnsi="Arial"/>
      <w:b/>
      <w:bCs/>
      <w:color w:val="4D3733" w:themeColor="background1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E1F0F3-4503-421A-B7DA-8CF49D2117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7</Characters>
  <Application>Microsoft Office Word</Application>
  <DocSecurity>0</DocSecurity>
  <Lines>17</Lines>
  <Paragraphs>4</Paragraphs>
  <ScaleCrop>false</ScaleCrop>
  <Company>Apollo Group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ark</cp:lastModifiedBy>
  <cp:revision>2</cp:revision>
  <dcterms:created xsi:type="dcterms:W3CDTF">2021-01-20T04:09:00Z</dcterms:created>
  <dcterms:modified xsi:type="dcterms:W3CDTF">2021-01-20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